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CB9A48" w14:textId="779525F2" w:rsidR="00687B2E" w:rsidRDefault="00FD7E13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r w:rsidR="00776CEC">
        <w:fldChar w:fldCharType="begin"/>
      </w:r>
      <w:r w:rsidR="00776CEC">
        <w:instrText xml:space="preserve"> DOCPROPERTY  TSG/WGRef  \* MERGEFORMAT </w:instrText>
      </w:r>
      <w:r w:rsidR="00776CEC">
        <w:fldChar w:fldCharType="separate"/>
      </w:r>
      <w:r>
        <w:rPr>
          <w:b/>
          <w:sz w:val="24"/>
        </w:rPr>
        <w:t>RAN2</w:t>
      </w:r>
      <w:r w:rsidR="00776CEC">
        <w:rPr>
          <w:b/>
          <w:sz w:val="24"/>
        </w:rPr>
        <w:fldChar w:fldCharType="end"/>
      </w:r>
      <w:r>
        <w:rPr>
          <w:b/>
          <w:sz w:val="24"/>
        </w:rPr>
        <w:t xml:space="preserve"> Meeting #</w:t>
      </w:r>
      <w:r w:rsidR="00776CEC">
        <w:fldChar w:fldCharType="begin"/>
      </w:r>
      <w:r w:rsidR="00776CEC">
        <w:instrText xml:space="preserve"> DOCPROPERTY  MtgSeq  \* MERGEFORMAT </w:instrText>
      </w:r>
      <w:r w:rsidR="00776CEC">
        <w:fldChar w:fldCharType="separate"/>
      </w:r>
      <w:r>
        <w:rPr>
          <w:b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sz w:val="24"/>
        </w:rPr>
        <w:t xml:space="preserve"> </w:t>
      </w:r>
      <w:r w:rsidR="00776CEC">
        <w:rPr>
          <w:b/>
          <w:sz w:val="24"/>
        </w:rPr>
        <w:fldChar w:fldCharType="end"/>
      </w:r>
      <w:r>
        <w:rPr>
          <w:b/>
          <w:i/>
          <w:sz w:val="28"/>
        </w:rPr>
        <w:tab/>
      </w:r>
      <w:r w:rsidR="00776CEC">
        <w:fldChar w:fldCharType="begin"/>
      </w:r>
      <w:r w:rsidR="00776CEC">
        <w:instrText xml:space="preserve"> DOCPROPERTY  Tdoc#  \* MERGEFORMAT </w:instrText>
      </w:r>
      <w:r w:rsidR="00776CEC">
        <w:fldChar w:fldCharType="separate"/>
      </w:r>
      <w:r>
        <w:rPr>
          <w:b/>
          <w:i/>
          <w:sz w:val="28"/>
        </w:rPr>
        <w:t>R2-200</w:t>
      </w:r>
      <w:r w:rsidR="00B27557">
        <w:rPr>
          <w:b/>
          <w:i/>
          <w:sz w:val="28"/>
        </w:rPr>
        <w:t>5953</w:t>
      </w:r>
      <w:bookmarkStart w:id="0" w:name="_GoBack"/>
      <w:bookmarkEnd w:id="0"/>
      <w:r w:rsidR="00776CEC">
        <w:rPr>
          <w:b/>
          <w:i/>
          <w:sz w:val="28"/>
        </w:rPr>
        <w:fldChar w:fldCharType="end"/>
      </w:r>
    </w:p>
    <w:p w14:paraId="37EAB0AC" w14:textId="77777777" w:rsidR="00687B2E" w:rsidRDefault="00FD7E13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87B2E" w14:paraId="2BEDD62B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887B45" w14:textId="77777777" w:rsidR="00687B2E" w:rsidRDefault="00FD7E13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0</w:t>
            </w:r>
          </w:p>
        </w:tc>
      </w:tr>
      <w:tr w:rsidR="00687B2E" w14:paraId="083DDC3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3DE9C4" w14:textId="77777777" w:rsidR="00687B2E" w:rsidRDefault="00FD7E13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87B2E" w14:paraId="05F1152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3720C6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6B001895" w14:textId="77777777">
        <w:tc>
          <w:tcPr>
            <w:tcW w:w="142" w:type="dxa"/>
            <w:tcBorders>
              <w:left w:val="single" w:sz="4" w:space="0" w:color="auto"/>
            </w:tcBorders>
          </w:tcPr>
          <w:p w14:paraId="0CC4A4F4" w14:textId="77777777" w:rsidR="00687B2E" w:rsidRDefault="00687B2E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EF8D1D2" w14:textId="77777777" w:rsidR="00687B2E" w:rsidRDefault="00FD7E13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31</w:t>
            </w:r>
          </w:p>
        </w:tc>
        <w:tc>
          <w:tcPr>
            <w:tcW w:w="709" w:type="dxa"/>
          </w:tcPr>
          <w:p w14:paraId="5A96536F" w14:textId="77777777" w:rsidR="00687B2E" w:rsidRDefault="00FD7E1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40BA3C3" w14:textId="77777777" w:rsidR="00687B2E" w:rsidRDefault="00FD7E13">
            <w:pPr>
              <w:pStyle w:val="CRCoverPage"/>
              <w:spacing w:after="0"/>
              <w:rPr>
                <w:lang w:eastAsia="zh-CN"/>
              </w:rPr>
            </w:pPr>
            <w:r>
              <w:rPr>
                <w:b/>
                <w:sz w:val="28"/>
              </w:rPr>
              <w:t>Draft-CR</w:t>
            </w:r>
          </w:p>
        </w:tc>
        <w:tc>
          <w:tcPr>
            <w:tcW w:w="709" w:type="dxa"/>
          </w:tcPr>
          <w:p w14:paraId="5D9652E5" w14:textId="77777777" w:rsidR="00687B2E" w:rsidRDefault="00FD7E1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AF6F9F9" w14:textId="77777777" w:rsidR="00687B2E" w:rsidRDefault="00FD7E13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</w:tcPr>
          <w:p w14:paraId="1FE0BD0B" w14:textId="77777777" w:rsidR="00687B2E" w:rsidRDefault="00FD7E1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BC124F1" w14:textId="77777777" w:rsidR="00687B2E" w:rsidRDefault="00FD7E13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B2F224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2D89003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DBBED3C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01D7BCFD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BDA540F" w14:textId="77777777" w:rsidR="00687B2E" w:rsidRDefault="00FD7E1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6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af6"/>
                  <w:rFonts w:cs="Arial"/>
                  <w:b/>
                  <w:i/>
                  <w:color w:val="FF0000"/>
                </w:rPr>
                <w:t>L</w:t>
              </w:r>
              <w:bookmarkEnd w:id="1"/>
              <w:r>
                <w:rPr>
                  <w:rStyle w:val="af6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6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87B2E" w14:paraId="79D36577" w14:textId="77777777">
        <w:tc>
          <w:tcPr>
            <w:tcW w:w="9641" w:type="dxa"/>
            <w:gridSpan w:val="9"/>
          </w:tcPr>
          <w:p w14:paraId="4C79DB00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DE88E9A" w14:textId="77777777" w:rsidR="00687B2E" w:rsidRDefault="00687B2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87B2E" w14:paraId="5B038867" w14:textId="77777777">
        <w:tc>
          <w:tcPr>
            <w:tcW w:w="2835" w:type="dxa"/>
          </w:tcPr>
          <w:p w14:paraId="1DB373E7" w14:textId="77777777" w:rsidR="00687B2E" w:rsidRDefault="00FD7E1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872231D" w14:textId="77777777" w:rsidR="00687B2E" w:rsidRDefault="00FD7E13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DB9B9DF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91C6B89" w14:textId="77777777" w:rsidR="00687B2E" w:rsidRDefault="00FD7E1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2566A9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584329FF" w14:textId="77777777" w:rsidR="00687B2E" w:rsidRDefault="00FD7E1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3AEF60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A203A17" w14:textId="77777777" w:rsidR="00687B2E" w:rsidRDefault="00FD7E13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16140E7" w14:textId="77777777" w:rsidR="00687B2E" w:rsidRDefault="00687B2E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3194B0E2" w14:textId="77777777" w:rsidR="00687B2E" w:rsidRDefault="00687B2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87B2E" w14:paraId="6D4F623D" w14:textId="77777777">
        <w:tc>
          <w:tcPr>
            <w:tcW w:w="9640" w:type="dxa"/>
            <w:gridSpan w:val="11"/>
          </w:tcPr>
          <w:p w14:paraId="3052A34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49101872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978B0E1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265ECF" w14:textId="5761F755" w:rsidR="00687B2E" w:rsidRDefault="00FD7E13" w:rsidP="001D5295">
            <w:pPr>
              <w:pStyle w:val="CRCoverPage"/>
              <w:spacing w:after="0"/>
              <w:ind w:left="100"/>
            </w:pPr>
            <w:r>
              <w:t xml:space="preserve">CR on PC5 capability on PC5-RRC and Uu-RRC (focusing on </w:t>
            </w:r>
            <w:r w:rsidR="001D5295">
              <w:t>RAN1/RAN4</w:t>
            </w:r>
            <w:r>
              <w:t xml:space="preserve"> capability)</w:t>
            </w:r>
          </w:p>
        </w:tc>
      </w:tr>
      <w:tr w:rsidR="00687B2E" w14:paraId="3CE0495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986A0D0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D40569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6EAC0E3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695670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B25A807" w14:textId="77777777" w:rsidR="00687B2E" w:rsidRDefault="00FD7E13">
            <w:pPr>
              <w:pStyle w:val="CRCoverPage"/>
              <w:spacing w:after="0"/>
              <w:ind w:left="100"/>
            </w:pPr>
            <w:r>
              <w:t>OPPO</w:t>
            </w:r>
          </w:p>
        </w:tc>
      </w:tr>
      <w:tr w:rsidR="00687B2E" w14:paraId="5E3F798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9AAA04F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D4DD6E" w14:textId="77777777" w:rsidR="00687B2E" w:rsidRDefault="00FD7E13">
            <w:pPr>
              <w:pStyle w:val="CRCoverPage"/>
              <w:spacing w:after="0"/>
              <w:ind w:left="100"/>
            </w:pPr>
            <w:r>
              <w:t>RAN2</w:t>
            </w:r>
          </w:p>
        </w:tc>
      </w:tr>
      <w:tr w:rsidR="00687B2E" w14:paraId="7CBD411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427506C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345182D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77BFB53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784D1C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932CE9D" w14:textId="77777777" w:rsidR="00687B2E" w:rsidRDefault="00FD7E13">
            <w:pPr>
              <w:pStyle w:val="CRCoverPage"/>
              <w:spacing w:after="0"/>
              <w:ind w:left="100"/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6D2D33A6" w14:textId="77777777" w:rsidR="00687B2E" w:rsidRDefault="00687B2E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3669B" w14:textId="77777777" w:rsidR="00687B2E" w:rsidRDefault="00FD7E1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B243987" w14:textId="77777777" w:rsidR="00687B2E" w:rsidRDefault="00FD7E13">
            <w:pPr>
              <w:pStyle w:val="CRCoverPage"/>
              <w:spacing w:after="0"/>
              <w:ind w:left="100"/>
            </w:pPr>
            <w:r>
              <w:t>2020-6-2</w:t>
            </w:r>
          </w:p>
        </w:tc>
      </w:tr>
      <w:tr w:rsidR="00687B2E" w14:paraId="06E4C34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0975878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29BFA6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1AA04CA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286B025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205189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4DD89E28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124FBE0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2DF7BDE" w14:textId="77777777" w:rsidR="00687B2E" w:rsidRDefault="00FD7E13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29FD607" w14:textId="77777777" w:rsidR="00687B2E" w:rsidRDefault="00687B2E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2B757" w14:textId="77777777" w:rsidR="00687B2E" w:rsidRDefault="00FD7E1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CA0548E" w14:textId="77777777" w:rsidR="00687B2E" w:rsidRDefault="00FD7E13">
            <w:pPr>
              <w:pStyle w:val="CRCoverPage"/>
              <w:spacing w:after="0"/>
              <w:ind w:left="100"/>
            </w:pPr>
            <w:r>
              <w:t>Rel-16</w:t>
            </w:r>
          </w:p>
        </w:tc>
      </w:tr>
      <w:tr w:rsidR="00687B2E" w14:paraId="36BFCCF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3844D1" w14:textId="77777777" w:rsidR="00687B2E" w:rsidRDefault="00687B2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BB4C910" w14:textId="77777777" w:rsidR="00687B2E" w:rsidRDefault="00FD7E1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51923B0F" w14:textId="77777777" w:rsidR="00687B2E" w:rsidRDefault="00FD7E1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6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1F09CE4" w14:textId="77777777" w:rsidR="00687B2E" w:rsidRDefault="00FD7E1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Rel-12</w:t>
            </w:r>
            <w:r>
              <w:rPr>
                <w:i/>
                <w:sz w:val="18"/>
              </w:rPr>
              <w:tab/>
              <w:t>(Release 12)</w:t>
            </w:r>
            <w:r>
              <w:rPr>
                <w:i/>
                <w:sz w:val="18"/>
              </w:rPr>
              <w:br/>
            </w:r>
            <w:bookmarkStart w:id="2" w:name="OLE_LINK1"/>
            <w:r>
              <w:rPr>
                <w:i/>
                <w:sz w:val="18"/>
              </w:rPr>
              <w:t>Rel-13</w:t>
            </w:r>
            <w:r>
              <w:rPr>
                <w:i/>
                <w:sz w:val="18"/>
              </w:rPr>
              <w:tab/>
              <w:t>(Release 13)</w:t>
            </w:r>
            <w:bookmarkEnd w:id="2"/>
            <w:r>
              <w:rPr>
                <w:i/>
                <w:sz w:val="18"/>
              </w:rPr>
              <w:br/>
              <w:t>Rel-14</w:t>
            </w:r>
            <w:r>
              <w:rPr>
                <w:i/>
                <w:sz w:val="18"/>
              </w:rPr>
              <w:tab/>
              <w:t>(Release 14)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</w:p>
        </w:tc>
      </w:tr>
      <w:tr w:rsidR="00687B2E" w14:paraId="17D71D7B" w14:textId="77777777">
        <w:tc>
          <w:tcPr>
            <w:tcW w:w="1843" w:type="dxa"/>
          </w:tcPr>
          <w:p w14:paraId="7727F0FB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254BCAD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04DBF1D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2A8FD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69B951" w14:textId="77777777" w:rsidR="00687B2E" w:rsidRDefault="00FD7E13">
            <w:pPr>
              <w:pStyle w:val="CRCoverPage"/>
              <w:spacing w:afterLines="50"/>
              <w:ind w:left="10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R</w:t>
            </w:r>
            <w:r>
              <w:rPr>
                <w:lang w:eastAsia="zh-CN"/>
              </w:rPr>
              <w:t>AN2#109-E, the following agreements were reached</w:t>
            </w:r>
          </w:p>
          <w:p w14:paraId="55F7363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Agreements on UE capabilities: </w:t>
            </w:r>
          </w:p>
          <w:p w14:paraId="07E88586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1: </w:t>
            </w:r>
            <w:r>
              <w:tab/>
              <w:t>In Uu-RRC, capture SL per-band capability as a sidelink band list within RF-parameters in UE-NR-Capability (pending final RAN1 conclusion on L1 feature list).</w:t>
            </w:r>
          </w:p>
          <w:p w14:paraId="7E572477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2:</w:t>
            </w:r>
            <w:r>
              <w:tab/>
              <w:t>In Uu-RRC, introduce supported LTE / NR PC5 band combination(s) for each NR Uu band combination by referring to a list of PC6 band combinations.</w:t>
            </w:r>
          </w:p>
          <w:p w14:paraId="701EF1A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3:</w:t>
            </w:r>
            <w:r>
              <w:tab/>
              <w:t>In Uu-RRC, when rat-Type=nr, UE reports NR-PC5 capability for NR standalone / NR-DC controlled NR-PC5 via UE-NR-Capability.</w:t>
            </w:r>
          </w:p>
          <w:p w14:paraId="6E2A4AD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4:</w:t>
            </w:r>
            <w:r>
              <w:tab/>
              <w:t>In Uu-RRC, introduce supported NR PC5 band combination(s) for each LTE Uu band combination.</w:t>
            </w:r>
          </w:p>
          <w:p w14:paraId="678627F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5:</w:t>
            </w:r>
            <w:r>
              <w:tab/>
              <w:t>For PC5-RRC, include frequencyBandListFilter in UECapabilityEnquirySidelink to indicate the requested frequency band of sidelink capability report on PC5-RRC. RAN2 to confirm that rat-Type in not included in UECapabilityEnquirySidelink.</w:t>
            </w:r>
          </w:p>
          <w:p w14:paraId="20B742E9" w14:textId="77777777" w:rsidR="00687B2E" w:rsidRDefault="00FD7E13">
            <w:pPr>
              <w:pStyle w:val="CRCoverPage"/>
              <w:spacing w:afterLines="50"/>
              <w:ind w:left="10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RAN2</w:t>
            </w:r>
            <w:r>
              <w:rPr>
                <w:lang w:eastAsia="zh-CN"/>
              </w:rPr>
              <w:t>#109bis-E, the following agreements were reached</w:t>
            </w:r>
          </w:p>
          <w:p w14:paraId="318EAFE0" w14:textId="77777777" w:rsidR="00687B2E" w:rsidRDefault="00FD7E13">
            <w:pPr>
              <w:pStyle w:val="Agreement-List"/>
              <w:ind w:left="357"/>
            </w:pPr>
            <w:r>
              <w:t xml:space="preserve">Agreements on capabilities: </w:t>
            </w:r>
          </w:p>
          <w:p w14:paraId="49FDE5F0" w14:textId="77777777" w:rsidR="00687B2E" w:rsidRDefault="00FD7E13">
            <w:pPr>
              <w:pStyle w:val="Agreement-List"/>
              <w:ind w:left="357"/>
            </w:pPr>
            <w:r>
              <w:t xml:space="preserve">1: </w:t>
            </w:r>
            <w:r>
              <w:tab/>
              <w:t>For LTE-Uu controlling NR-PC5, define the NR PC5 band combination in UE-EUTRA-Capability.</w:t>
            </w:r>
          </w:p>
          <w:p w14:paraId="2C6AFF8E" w14:textId="77777777" w:rsidR="00687B2E" w:rsidRDefault="00FD7E13">
            <w:pPr>
              <w:pStyle w:val="Agreement-List"/>
              <w:ind w:left="357"/>
            </w:pPr>
            <w:r>
              <w:lastRenderedPageBreak/>
              <w:t>2:</w:t>
            </w:r>
            <w:r>
              <w:tab/>
              <w:t>For NR-Uu controlling LTE-PC5, define the NR PC5 band combination in UE-NR-Capability.</w:t>
            </w:r>
          </w:p>
          <w:p w14:paraId="1FDABC7C" w14:textId="77777777" w:rsidR="00687B2E" w:rsidRDefault="00FD7E13">
            <w:pPr>
              <w:pStyle w:val="Agreement-List"/>
              <w:ind w:left="357"/>
            </w:pPr>
            <w:r>
              <w:t>3:</w:t>
            </w:r>
            <w:r>
              <w:tab/>
              <w:t>Working assumption: The band combination of mixed LTE-PC5 and NR-PC5 will be reported, in addition to pure LTE-PC5 band combination and NR-PC5 band combination.</w:t>
            </w:r>
          </w:p>
          <w:p w14:paraId="257DA8FB" w14:textId="77777777" w:rsidR="00687B2E" w:rsidRDefault="00FD7E13">
            <w:pPr>
              <w:pStyle w:val="Agreement-List"/>
              <w:ind w:left="357"/>
            </w:pPr>
            <w:r>
              <w:t>4:</w:t>
            </w:r>
            <w:r>
              <w:tab/>
              <w:t>RRC_CONNECTED UE reports the received SL capability via PC5-RRC to network.</w:t>
            </w:r>
          </w:p>
          <w:p w14:paraId="60C8670B" w14:textId="77777777" w:rsidR="00687B2E" w:rsidRDefault="00FD7E13">
            <w:pPr>
              <w:pStyle w:val="Agreement-List"/>
              <w:ind w:left="357"/>
            </w:pPr>
            <w:r>
              <w:t>5:</w:t>
            </w:r>
            <w:r>
              <w:tab/>
              <w:t>RAN2 not pursue UE reporting the SL capability to network for network to transfer the SL capability to the counterpart UE.</w:t>
            </w:r>
          </w:p>
          <w:p w14:paraId="0326043D" w14:textId="77777777" w:rsidR="00687B2E" w:rsidRDefault="00FD7E13">
            <w:pPr>
              <w:pStyle w:val="Agreement-List"/>
              <w:ind w:left="357"/>
            </w:pPr>
            <w:r>
              <w:t>6:</w:t>
            </w:r>
            <w:r>
              <w:tab/>
              <w:t>For layer-2 buffer size, leave the decision of maximum data rate discussion to RAN1, and only focus on RTT in RAN2.</w:t>
            </w:r>
          </w:p>
          <w:p w14:paraId="647D5992" w14:textId="77777777" w:rsidR="00687B2E" w:rsidRDefault="00FD7E13">
            <w:pPr>
              <w:pStyle w:val="Agreement-List"/>
              <w:ind w:left="357"/>
            </w:pPr>
            <w:r>
              <w:t>7:</w:t>
            </w:r>
            <w:r>
              <w:tab/>
              <w:t>Disallow autonomous update of UE capability on PC5.</w:t>
            </w:r>
          </w:p>
          <w:p w14:paraId="37E225D6" w14:textId="77777777" w:rsidR="00687B2E" w:rsidRDefault="00FD7E13">
            <w:pPr>
              <w:pStyle w:val="Agreement-List"/>
              <w:ind w:left="357"/>
            </w:pPr>
            <w:r>
              <w:t>8:</w:t>
            </w:r>
            <w:r>
              <w:tab/>
              <w:t>For SL capability report on Uu-RRC, introduce MAC parameters: a) LCP restriction, b) Logical channel SR-delay timer, c) Multiple CGs.</w:t>
            </w:r>
          </w:p>
          <w:p w14:paraId="79D24D84" w14:textId="77777777" w:rsidR="00687B2E" w:rsidRDefault="00FD7E13">
            <w:pPr>
              <w:pStyle w:val="Agreement-List"/>
              <w:ind w:left="357"/>
            </w:pPr>
            <w:r>
              <w:t>9:</w:t>
            </w:r>
            <w:r>
              <w:tab/>
              <w:t>For SL capability report on PC5-RRC, introduce PDCP parameter: a) Out of order delivery.</w:t>
            </w:r>
          </w:p>
          <w:p w14:paraId="13F4CBCC" w14:textId="77777777" w:rsidR="00687B2E" w:rsidRDefault="00687B2E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313B1AEA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 RAN2#110-E, the following agreements are reached:</w:t>
            </w:r>
          </w:p>
          <w:p w14:paraId="438459A0" w14:textId="77777777" w:rsidR="00687B2E" w:rsidRDefault="00687B2E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476F281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Agreements on UE capabilities: </w:t>
            </w:r>
          </w:p>
          <w:p w14:paraId="0E60DEF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1a: </w:t>
            </w:r>
            <w:r>
              <w:tab/>
              <w:t xml:space="preserve">For SL capability report on Uu-RRC, introduce RLC parameters: a) 12-bit SN length for UM, b) 18-bit SN for AM, and MAC parameter: multiple SR configuration. </w:t>
            </w:r>
          </w:p>
          <w:p w14:paraId="35561B1F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b:</w:t>
            </w:r>
            <w:r>
              <w:tab/>
              <w:t>RRC specification will update SRB0, i.e. to 6bits.</w:t>
            </w:r>
          </w:p>
          <w:p w14:paraId="435B3DFE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2:</w:t>
            </w:r>
            <w:r>
              <w:tab/>
              <w:t>RAN2 will wait for RAN1 decision on the capability of range-based HARQ feedback.</w:t>
            </w:r>
          </w:p>
          <w:p w14:paraId="1E6608ED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3:</w:t>
            </w:r>
            <w:r>
              <w:tab/>
              <w:t>For SL capability report on Uu-RRC agreed in RAN2, they are per-UE capability.</w:t>
            </w:r>
          </w:p>
          <w:p w14:paraId="4B7122C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4:</w:t>
            </w:r>
            <w:r>
              <w:tab/>
              <w:t>For SL capability report on Uu-RRC agreed in RAN2, allow FDD/TDD differentiation only for a) Logical channel SR-delay timer, and c) multiple SR configuration.</w:t>
            </w:r>
          </w:p>
          <w:p w14:paraId="4E50B683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5:</w:t>
            </w:r>
            <w:r>
              <w:tab/>
              <w:t>For SL capability report on Uu-RRC agreed in RAN2, no need for FR1/FR2 differentiation.</w:t>
            </w:r>
          </w:p>
          <w:p w14:paraId="0976A79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6:</w:t>
            </w:r>
            <w: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8082A3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7:</w:t>
            </w:r>
            <w: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5C476793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8:</w:t>
            </w:r>
            <w:r>
              <w:tab/>
              <w:t>For SL capability report on PC5-RRC, introduce RLC parameters: a) 12-bit SN length for UM, b) 18-bit SN for AM.</w:t>
            </w:r>
          </w:p>
          <w:p w14:paraId="3A5D6112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9:</w:t>
            </w:r>
            <w:r>
              <w:tab/>
              <w:t>For SL capability report on PC5-RRC agreed in RAN2, they are per-UE capability.</w:t>
            </w:r>
          </w:p>
          <w:p w14:paraId="2B61D43F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lastRenderedPageBreak/>
              <w:t>10:</w:t>
            </w:r>
            <w:r>
              <w:tab/>
              <w:t>For SL capability report on PC5-RRC agreed in RAN2, no need for either FDD/TDD or FR1/FR2 differentiation.</w:t>
            </w:r>
          </w:p>
          <w:p w14:paraId="63182D2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1:</w:t>
            </w:r>
            <w: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3189412E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2:</w:t>
            </w:r>
            <w: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79965FE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3:</w:t>
            </w:r>
            <w:r>
              <w:tab/>
              <w:t>Maximum number of destinations is not considered in the definition of layer-2 buffer size.</w:t>
            </w:r>
          </w:p>
          <w:p w14:paraId="18E9BA6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4:</w:t>
            </w:r>
            <w: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59A0853D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5:</w:t>
            </w:r>
            <w:r>
              <w:tab/>
              <w:t>RAN2 not pursue the timer to handle the failure case of UE capability transfer via sidelink.</w:t>
            </w:r>
          </w:p>
          <w:p w14:paraId="7E24591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6:</w:t>
            </w:r>
            <w:r>
              <w:tab/>
              <w:t>RAN2 not purse signaling overhead optimization for capability transfer procedure for TX-UE forwarding peer-UE SL capability to network via Uu-RRC.</w:t>
            </w:r>
          </w:p>
          <w:p w14:paraId="537B9336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7:</w:t>
            </w:r>
            <w:r>
              <w:tab/>
              <w:t>RAN2 not pursue signalling overhead optimization for capability transfer procedure via PC5-RRC.</w:t>
            </w:r>
          </w:p>
          <w:p w14:paraId="46CB6B30" w14:textId="77777777" w:rsidR="00687B2E" w:rsidRDefault="00687B2E">
            <w:pPr>
              <w:pStyle w:val="CRCoverPage"/>
              <w:spacing w:after="0"/>
              <w:ind w:left="100"/>
              <w:rPr>
                <w:i/>
                <w:lang w:eastAsia="zh-CN"/>
              </w:rPr>
            </w:pPr>
          </w:p>
        </w:tc>
      </w:tr>
      <w:tr w:rsidR="00687B2E" w14:paraId="7720EB7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D9CA68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36B094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160CDE6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F61BEE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9CAD9A9" w14:textId="0786DEBF" w:rsidR="00687B2E" w:rsidRDefault="005577DC" w:rsidP="005577DC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  <w:r w:rsidR="00FD7E13">
              <w:rPr>
                <w:lang w:eastAsia="zh-CN"/>
              </w:rPr>
              <w:t>Capture the L1/RAN4 capability for Sidelink of Uu-RRC in 6.3.3;</w:t>
            </w:r>
          </w:p>
        </w:tc>
      </w:tr>
      <w:tr w:rsidR="00687B2E" w14:paraId="6D2365D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BD874A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FBE23F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0D59162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207234E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E22959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UE </w:t>
            </w:r>
            <w:r>
              <w:rPr>
                <w:lang w:eastAsia="zh-CN"/>
              </w:rPr>
              <w:t xml:space="preserve">capability transfer via Uu-RRC and PC5-RRC is missing for Rel-16 NR V2X WI. </w:t>
            </w:r>
          </w:p>
        </w:tc>
      </w:tr>
      <w:tr w:rsidR="00687B2E" w14:paraId="1E0A1488" w14:textId="77777777">
        <w:tc>
          <w:tcPr>
            <w:tcW w:w="2694" w:type="dxa"/>
            <w:gridSpan w:val="2"/>
          </w:tcPr>
          <w:p w14:paraId="2DB37FFB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41814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7D45D7D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3C269AC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45C8ACE" w14:textId="10945D62" w:rsidR="00687B2E" w:rsidRDefault="00FD7E13" w:rsidP="009403DC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6.3.3</w:t>
            </w:r>
          </w:p>
        </w:tc>
      </w:tr>
      <w:tr w:rsidR="00687B2E" w14:paraId="36A4C15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75B56E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BE3FD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301A7C2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9A58DC" w14:textId="77777777" w:rsidR="00687B2E" w:rsidRDefault="00687B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FCE7B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DB1275D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03FFD18" w14:textId="77777777" w:rsidR="00687B2E" w:rsidRDefault="00687B2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1DD412F" w14:textId="77777777" w:rsidR="00687B2E" w:rsidRDefault="00687B2E">
            <w:pPr>
              <w:pStyle w:val="CRCoverPage"/>
              <w:spacing w:after="0"/>
              <w:ind w:left="99"/>
            </w:pPr>
          </w:p>
        </w:tc>
      </w:tr>
      <w:tr w:rsidR="00687B2E" w14:paraId="0F1F93E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1969A4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F67606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A1A7590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41CD453" w14:textId="77777777" w:rsidR="00687B2E" w:rsidRDefault="00FD7E13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0A31A6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31B5E51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791221" w14:textId="77777777" w:rsidR="00687B2E" w:rsidRDefault="00FD7E1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B94B56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8C09CC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E608BA1" w14:textId="77777777" w:rsidR="00687B2E" w:rsidRDefault="00FD7E1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8D9AC5A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0AEB1B9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23835F" w14:textId="77777777" w:rsidR="00687B2E" w:rsidRDefault="00FD7E1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739453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0E129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6EAF30F" w14:textId="77777777" w:rsidR="00687B2E" w:rsidRDefault="00FD7E1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E7B4AA2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5FFFFE6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8D671C" w14:textId="77777777" w:rsidR="00687B2E" w:rsidRDefault="00687B2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B98A6A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0ED3323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AD016A6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01DEF6" w14:textId="77777777" w:rsidR="00687B2E" w:rsidRDefault="00687B2E">
            <w:pPr>
              <w:pStyle w:val="CRCoverPage"/>
              <w:spacing w:after="0"/>
              <w:ind w:left="100"/>
            </w:pPr>
          </w:p>
        </w:tc>
      </w:tr>
      <w:tr w:rsidR="00687B2E" w14:paraId="2AB2A140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399628" w14:textId="77777777" w:rsidR="00687B2E" w:rsidRDefault="00687B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7426F3F" w14:textId="77777777" w:rsidR="00687B2E" w:rsidRDefault="00687B2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87B2E" w14:paraId="0A3459C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E0D42A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3826C6" w14:textId="77777777" w:rsidR="00687B2E" w:rsidRDefault="00687B2E">
            <w:pPr>
              <w:pStyle w:val="CRCoverPage"/>
              <w:spacing w:after="0"/>
              <w:ind w:left="100"/>
            </w:pPr>
          </w:p>
        </w:tc>
      </w:tr>
    </w:tbl>
    <w:p w14:paraId="156473E5" w14:textId="77777777" w:rsidR="00687B2E" w:rsidRDefault="00687B2E">
      <w:pPr>
        <w:pStyle w:val="CRCoverPage"/>
        <w:spacing w:after="0"/>
        <w:rPr>
          <w:sz w:val="8"/>
          <w:szCs w:val="8"/>
        </w:rPr>
      </w:pPr>
    </w:p>
    <w:p w14:paraId="1BFD0394" w14:textId="77777777" w:rsidR="00687B2E" w:rsidRDefault="00687B2E">
      <w:pPr>
        <w:sectPr w:rsidR="00687B2E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547EFCE3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i/>
          <w:lang w:eastAsia="zh-CN"/>
        </w:rPr>
        <w:lastRenderedPageBreak/>
        <w:t>Start Change</w:t>
      </w:r>
    </w:p>
    <w:p w14:paraId="75A22418" w14:textId="77777777" w:rsidR="008551E3" w:rsidRDefault="008551E3" w:rsidP="008551E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3" w:author="NR-R16-UE-Cap" w:date="2020-06-11T10:34:00Z"/>
          <w:rFonts w:ascii="Arial" w:eastAsia="Times New Roman" w:hAnsi="Arial"/>
          <w:sz w:val="24"/>
          <w:lang w:eastAsia="ja-JP"/>
        </w:rPr>
      </w:pPr>
      <w:ins w:id="4" w:author="NR-R16-UE-Cap" w:date="2020-06-11T10:34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r>
          <w:rPr>
            <w:rFonts w:ascii="Arial" w:eastAsia="Times New Roman" w:hAnsi="Arial"/>
            <w:i/>
            <w:sz w:val="24"/>
            <w:lang w:eastAsia="ja-JP"/>
          </w:rPr>
          <w:t>Sidelink-ParametersEUTRA</w:t>
        </w:r>
      </w:ins>
    </w:p>
    <w:p w14:paraId="684FAF18" w14:textId="77777777" w:rsidR="008551E3" w:rsidRDefault="008551E3" w:rsidP="008551E3">
      <w:pPr>
        <w:overflowPunct w:val="0"/>
        <w:autoSpaceDE w:val="0"/>
        <w:autoSpaceDN w:val="0"/>
        <w:adjustRightInd w:val="0"/>
        <w:rPr>
          <w:ins w:id="5" w:author="NR-R16-UE-Cap" w:date="2020-06-11T10:34:00Z"/>
          <w:rFonts w:eastAsia="Times New Roman"/>
          <w:lang w:eastAsia="ja-JP"/>
        </w:rPr>
      </w:pPr>
      <w:ins w:id="6" w:author="NR-R16-UE-Cap" w:date="2020-06-11T10:34:00Z">
        <w:r>
          <w:rPr>
            <w:rFonts w:eastAsia="Malgun Gothic"/>
            <w:lang w:eastAsia="ja-JP"/>
          </w:rPr>
          <w:t xml:space="preserve">The IE </w:t>
        </w:r>
        <w:r>
          <w:rPr>
            <w:rFonts w:eastAsia="Malgun Gothic"/>
            <w:i/>
            <w:lang w:eastAsia="ja-JP"/>
          </w:rPr>
          <w:t>Sidelink-ParametersEUTRA</w:t>
        </w:r>
        <w:r>
          <w:rPr>
            <w:rFonts w:eastAsia="Malgun Gothic"/>
            <w:lang w:eastAsia="ja-JP"/>
          </w:rPr>
          <w:t xml:space="preserve"> is used to convey capabilities related to V2X sidelink communication</w:t>
        </w:r>
        <w:r>
          <w:rPr>
            <w:rFonts w:eastAsia="Times New Roman"/>
            <w:lang w:eastAsia="ja-JP"/>
          </w:rPr>
          <w:t>.</w:t>
        </w:r>
      </w:ins>
    </w:p>
    <w:p w14:paraId="53FD07A8" w14:textId="77777777" w:rsidR="008551E3" w:rsidRDefault="008551E3" w:rsidP="008551E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7" w:author="NR-R16-UE-Cap" w:date="2020-06-11T10:34:00Z"/>
          <w:rFonts w:ascii="Arial" w:eastAsia="Times New Roman" w:hAnsi="Arial" w:cs="Arial"/>
          <w:b/>
          <w:i/>
          <w:lang w:eastAsia="ja-JP"/>
        </w:rPr>
      </w:pPr>
      <w:ins w:id="8" w:author="NR-R16-UE-Cap" w:date="2020-06-11T10:34:00Z">
        <w:r>
          <w:rPr>
            <w:rFonts w:ascii="Arial" w:eastAsia="Times New Roman" w:hAnsi="Arial" w:cs="Arial"/>
            <w:b/>
            <w:i/>
            <w:lang w:eastAsia="ja-JP"/>
          </w:rPr>
          <w:t>Sidelink-ParametersEUTRA information element</w:t>
        </w:r>
      </w:ins>
    </w:p>
    <w:p w14:paraId="2D1B8D00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" w:author="NR-R16-UE-Cap" w:date="2020-06-11T10:34:00Z"/>
          <w:rFonts w:ascii="Courier New" w:eastAsia="MS Mincho" w:hAnsi="Courier New" w:cs="Courier New"/>
          <w:sz w:val="16"/>
          <w:lang w:eastAsia="en-GB"/>
        </w:rPr>
      </w:pPr>
      <w:ins w:id="10" w:author="NR-R16-UE-Cap" w:date="2020-06-11T10:34:00Z">
        <w:r>
          <w:rPr>
            <w:rFonts w:ascii="Courier New" w:eastAsia="MS Mincho" w:hAnsi="Courier New" w:cs="Courier New"/>
            <w:sz w:val="16"/>
            <w:lang w:eastAsia="en-GB"/>
          </w:rPr>
          <w:t>-- ASN1START</w:t>
        </w:r>
      </w:ins>
    </w:p>
    <w:p w14:paraId="14FD1218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" w:author="NR-R16-UE-Cap" w:date="2020-06-11T10:34:00Z"/>
          <w:rFonts w:ascii="Courier New" w:eastAsia="MS Mincho" w:hAnsi="Courier New" w:cs="Courier New"/>
          <w:sz w:val="16"/>
          <w:lang w:eastAsia="en-GB"/>
        </w:rPr>
      </w:pPr>
      <w:ins w:id="12" w:author="NR-R16-UE-Cap" w:date="2020-06-11T10:34:00Z">
        <w:r>
          <w:rPr>
            <w:rFonts w:ascii="Courier New" w:eastAsia="MS Mincho" w:hAnsi="Courier New" w:cs="Courier New"/>
            <w:sz w:val="16"/>
            <w:lang w:eastAsia="en-GB"/>
          </w:rPr>
          <w:t>-- TAG-SIDELINK-PARAMETERS</w:t>
        </w:r>
        <w:r>
          <w:rPr>
            <w:rFonts w:ascii="Courier New" w:eastAsia="Times New Roman" w:hAnsi="Courier New" w:cs="Courier New"/>
            <w:sz w:val="16"/>
            <w:lang w:eastAsia="en-GB"/>
          </w:rPr>
          <w:t>EUTRA</w:t>
        </w:r>
        <w:r>
          <w:rPr>
            <w:rFonts w:ascii="Courier New" w:eastAsia="MS Mincho" w:hAnsi="Courier New" w:cs="Courier New"/>
            <w:sz w:val="16"/>
            <w:lang w:eastAsia="en-GB"/>
          </w:rPr>
          <w:t>-START</w:t>
        </w:r>
      </w:ins>
    </w:p>
    <w:p w14:paraId="4BABD512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" w:author="NR-R16-UE-Cap" w:date="2020-06-11T10:34:00Z"/>
          <w:rFonts w:ascii="Courier New" w:eastAsia="Batang" w:hAnsi="Courier New" w:cs="Courier New"/>
          <w:sz w:val="16"/>
          <w:lang w:eastAsia="en-GB"/>
        </w:rPr>
      </w:pPr>
    </w:p>
    <w:p w14:paraId="1A19EFC7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15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>Sidelink-ParametersEUTRA-r16 ::=  SEQUENCE {</w:t>
        </w:r>
      </w:ins>
    </w:p>
    <w:p w14:paraId="70106FC5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6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17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sl-ParametersEUTRA1-r16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419CC789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8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19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sl-ParametersEUTRA2-r16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369FAD0F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0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21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sl-ParametersEUTRA3-r16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26BEED92" w14:textId="50E1FB5F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2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23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supportedBandList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24" w:author="NR-R16-UE-Cap" w:date="2020-06-11T16:10:00Z">
        <w:r w:rsidR="001D148A" w:rsidRPr="001D148A">
          <w:rPr>
            <w:rFonts w:ascii="Courier New" w:eastAsia="Times New Roman" w:hAnsi="Courier New" w:cs="Courier New"/>
            <w:sz w:val="16"/>
            <w:lang w:eastAsia="en-GB"/>
          </w:rPr>
          <w:t xml:space="preserve">SEQUENCE (SIZE (1..maxBands)) OF </w:t>
        </w:r>
        <w:r w:rsidR="001D148A">
          <w:rPr>
            <w:rFonts w:ascii="Courier New" w:eastAsia="Times New Roman" w:hAnsi="Courier New" w:cs="Courier New"/>
            <w:sz w:val="16"/>
            <w:lang w:eastAsia="en-GB"/>
          </w:rPr>
          <w:t>BandSidelink</w:t>
        </w:r>
      </w:ins>
      <w:ins w:id="25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>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05ACBAB5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27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...</w:t>
        </w:r>
      </w:ins>
    </w:p>
    <w:p w14:paraId="4E835BDD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29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20680A46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" w:author="NR-R16-UE-Cap" w:date="2020-06-11T10:34:00Z"/>
          <w:rFonts w:ascii="Courier New" w:eastAsia="Times New Roman" w:hAnsi="Courier New" w:cs="Courier New"/>
          <w:sz w:val="16"/>
          <w:lang w:eastAsia="en-GB"/>
        </w:rPr>
      </w:pPr>
    </w:p>
    <w:p w14:paraId="525EE2DD" w14:textId="087543B5" w:rsidR="008551E3" w:rsidRDefault="001D148A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32" w:author="NR-R16-UE-Cap" w:date="2020-06-11T16:10:00Z">
        <w:r>
          <w:rPr>
            <w:rFonts w:ascii="Courier New" w:eastAsia="Times New Roman" w:hAnsi="Courier New" w:cs="Courier New"/>
            <w:sz w:val="16"/>
            <w:lang w:eastAsia="en-GB"/>
          </w:rPr>
          <w:t>BandSidelinkEUTRA-r16</w:t>
        </w:r>
      </w:ins>
      <w:ins w:id="33" w:author="NR-R16-UE-Cap" w:date="2020-06-11T10:34:00Z">
        <w:r w:rsidR="008551E3">
          <w:rPr>
            <w:rFonts w:ascii="Courier New" w:eastAsia="Times New Roman" w:hAnsi="Courier New" w:cs="Courier New"/>
            <w:sz w:val="16"/>
            <w:lang w:eastAsia="en-GB"/>
          </w:rPr>
          <w:t xml:space="preserve"> ::= SEQUENCE {</w:t>
        </w:r>
      </w:ins>
    </w:p>
    <w:p w14:paraId="1D322469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35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freqBand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FreqBandIndicatorEUTRA,</w:t>
        </w:r>
      </w:ins>
    </w:p>
    <w:p w14:paraId="27AB87BE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37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--15-7: 1/2</w:t>
        </w:r>
      </w:ins>
    </w:p>
    <w:p w14:paraId="7A835551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39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gnb-ScheduledMode3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1B6D07B4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41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gnb-ScheduledMode3Delay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ENUMERATED {ms0, ms0dot25, ms0dot5, ms0dot625, </w:t>
        </w:r>
      </w:ins>
    </w:p>
    <w:p w14:paraId="40CD40DC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43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ms0dot75, ms1, ms1dot25, ms1dot5, ms1dot75, </w:t>
        </w:r>
      </w:ins>
    </w:p>
    <w:p w14:paraId="1D3E01CE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45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ms2, ms2dot5, ms3, ms4, ms5, ms6, ms8, </w:t>
        </w:r>
      </w:ins>
    </w:p>
    <w:p w14:paraId="6ED7F30E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47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ms10, ms20}</w:t>
        </w:r>
      </w:ins>
    </w:p>
    <w:p w14:paraId="6D945B44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49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6F7E3138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51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--15-9</w:t>
        </w:r>
      </w:ins>
    </w:p>
    <w:p w14:paraId="57331260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53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gnb-ScheduledMode4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ENUMERATED {supported}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</w:ins>
    </w:p>
    <w:p w14:paraId="5D54CF67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4" w:author="NR-R16-UE-Cap" w:date="2020-06-11T10:34:00Z"/>
          <w:rFonts w:ascii="Courier New" w:eastAsia="Times New Roman" w:hAnsi="Courier New" w:cs="Courier New"/>
          <w:sz w:val="16"/>
          <w:lang w:eastAsia="en-GB"/>
        </w:rPr>
      </w:pPr>
      <w:ins w:id="55" w:author="NR-R16-UE-Cap" w:date="2020-06-11T10:34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19A59D27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6" w:author="NR-R16-UE-Cap" w:date="2020-06-11T10:34:00Z"/>
          <w:rFonts w:ascii="Courier New" w:eastAsia="MS Mincho" w:hAnsi="Courier New" w:cs="Courier New"/>
          <w:sz w:val="16"/>
          <w:lang w:eastAsia="en-GB"/>
        </w:rPr>
      </w:pPr>
      <w:ins w:id="57" w:author="NR-R16-UE-Cap" w:date="2020-06-11T10:34:00Z">
        <w:r>
          <w:rPr>
            <w:rFonts w:ascii="Courier New" w:eastAsia="MS Mincho" w:hAnsi="Courier New" w:cs="Courier New"/>
            <w:sz w:val="16"/>
            <w:lang w:eastAsia="en-GB"/>
          </w:rPr>
          <w:t>-- TAG-SIDELINK-PARAMETERS</w:t>
        </w:r>
        <w:r>
          <w:rPr>
            <w:rFonts w:ascii="Courier New" w:eastAsia="Times New Roman" w:hAnsi="Courier New" w:cs="Courier New"/>
            <w:sz w:val="16"/>
            <w:lang w:eastAsia="en-GB"/>
          </w:rPr>
          <w:t>EUTRA</w:t>
        </w:r>
        <w:r>
          <w:rPr>
            <w:rFonts w:ascii="Courier New" w:eastAsia="MS Mincho" w:hAnsi="Courier New" w:cs="Courier New"/>
            <w:sz w:val="16"/>
            <w:lang w:eastAsia="en-GB"/>
          </w:rPr>
          <w:t>-STOP</w:t>
        </w:r>
      </w:ins>
    </w:p>
    <w:p w14:paraId="018AA8E1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8" w:author="NR-R16-UE-Cap" w:date="2020-06-11T10:34:00Z"/>
          <w:rFonts w:ascii="Courier New" w:eastAsia="MS Mincho" w:hAnsi="Courier New" w:cs="Courier New"/>
          <w:sz w:val="16"/>
          <w:lang w:eastAsia="sv-SE"/>
        </w:rPr>
      </w:pPr>
      <w:ins w:id="59" w:author="NR-R16-UE-Cap" w:date="2020-06-11T10:34:00Z">
        <w:r>
          <w:rPr>
            <w:rFonts w:ascii="Courier New" w:eastAsia="MS Mincho" w:hAnsi="Courier New" w:cs="Courier New"/>
            <w:sz w:val="16"/>
            <w:lang w:eastAsia="en-GB"/>
          </w:rPr>
          <w:t>-- ASN1STOP</w:t>
        </w:r>
      </w:ins>
    </w:p>
    <w:p w14:paraId="3F7D6CB2" w14:textId="77777777" w:rsidR="008551E3" w:rsidRDefault="008551E3" w:rsidP="008551E3">
      <w:pPr>
        <w:overflowPunct w:val="0"/>
        <w:autoSpaceDE w:val="0"/>
        <w:autoSpaceDN w:val="0"/>
        <w:adjustRightInd w:val="0"/>
        <w:rPr>
          <w:ins w:id="60" w:author="NR-R16-UE-Cap" w:date="2020-06-11T10:34:00Z"/>
          <w:rFonts w:eastAsia="MS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8551E3" w14:paraId="5C7EAD08" w14:textId="77777777" w:rsidTr="006F32A7">
        <w:trPr>
          <w:ins w:id="61" w:author="NR-R16-UE-Cap" w:date="2020-06-11T10:34:00Z"/>
        </w:trPr>
        <w:tc>
          <w:tcPr>
            <w:tcW w:w="14173" w:type="dxa"/>
          </w:tcPr>
          <w:p w14:paraId="49BFC1E8" w14:textId="77777777" w:rsidR="008551E3" w:rsidRDefault="008551E3" w:rsidP="006F32A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62" w:author="NR-R16-UE-Cap" w:date="2020-06-11T10:34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ins w:id="63" w:author="NR-R16-UE-Cap" w:date="2020-06-11T10:34:00Z"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Sidelink-ParametersEUTRA </w:t>
              </w:r>
              <w:r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8551E3" w14:paraId="69593516" w14:textId="77777777" w:rsidTr="006F32A7">
        <w:trPr>
          <w:ins w:id="64" w:author="NR-R16-UE-Cap" w:date="2020-06-11T10:34:00Z"/>
        </w:trPr>
        <w:tc>
          <w:tcPr>
            <w:tcW w:w="14173" w:type="dxa"/>
          </w:tcPr>
          <w:p w14:paraId="02C0FE40" w14:textId="77777777" w:rsidR="008551E3" w:rsidRDefault="008551E3" w:rsidP="006F32A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5" w:author="NR-R16-UE-Cap" w:date="2020-06-11T10:34:00Z"/>
                <w:rFonts w:eastAsia="Times New Roman"/>
                <w:b/>
                <w:i/>
                <w:lang w:eastAsia="ja-JP"/>
              </w:rPr>
            </w:pPr>
            <w:ins w:id="66" w:author="NR-R16-UE-Cap" w:date="2020-06-11T10:34:00Z">
              <w:r>
                <w:rPr>
                  <w:rFonts w:ascii="Arial" w:eastAsia="Times New Roman" w:hAnsi="Arial"/>
                  <w:b/>
                  <w:i/>
                  <w:sz w:val="18"/>
                  <w:lang w:eastAsia="ja-JP"/>
                </w:rPr>
                <w:t>sl-ParametersEUTRA1, sl-ParametersEUTRA2, sl-ParametersEUTRA3</w:t>
              </w:r>
            </w:ins>
          </w:p>
          <w:p w14:paraId="40E697C5" w14:textId="77777777" w:rsidR="008551E3" w:rsidRDefault="008551E3" w:rsidP="006F32A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7" w:author="NR-R16-UE-Cap" w:date="2020-06-11T10:34:00Z"/>
                <w:rFonts w:ascii="Arial" w:eastAsia="Times New Roman" w:hAnsi="Arial"/>
                <w:sz w:val="18"/>
                <w:lang w:eastAsia="ja-JP"/>
              </w:rPr>
            </w:pPr>
            <w:ins w:id="68" w:author="NR-R16-UE-Cap" w:date="2020-06-11T10:34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This field includes IE of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4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(where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eNB-Scheduled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-r14 and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SupportedBandCombination-r14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shall not be included),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 xml:space="preserve">SL-Parameters-v1530 </w:t>
              </w:r>
              <w:r>
                <w:rPr>
                  <w:rFonts w:ascii="Arial" w:eastAsia="Times New Roman" w:hAnsi="Arial"/>
                  <w:sz w:val="18"/>
                  <w:lang w:eastAsia="ja-JP"/>
                  <w:rPrChange w:id="69" w:author="5G_V2X_NRSL-Core" w:date="2020-06-10T09:20:00Z">
                    <w:rPr>
                      <w:rFonts w:ascii="Arial" w:eastAsia="Times New Roman" w:hAnsi="Arial"/>
                      <w:i/>
                      <w:sz w:val="18"/>
                      <w:lang w:eastAsia="ja-JP"/>
                    </w:rPr>
                  </w:rPrChange>
                </w:rPr>
                <w:t>(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where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SupportedBandCombination-r15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shall not be included</w:t>
              </w:r>
              <w:r>
                <w:rPr>
                  <w:rFonts w:ascii="Arial" w:eastAsia="Times New Roman" w:hAnsi="Arial"/>
                  <w:sz w:val="18"/>
                  <w:lang w:eastAsia="ja-JP"/>
                  <w:rPrChange w:id="70" w:author="5G_V2X_NRSL-Core" w:date="2020-06-10T09:20:00Z">
                    <w:rPr>
                      <w:rFonts w:ascii="Arial" w:eastAsia="Times New Roman" w:hAnsi="Arial"/>
                      <w:i/>
                      <w:sz w:val="18"/>
                      <w:lang w:eastAsia="ja-JP"/>
                    </w:rPr>
                  </w:rPrChange>
                </w:rPr>
                <w:t>)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54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respectively defined in 36.331 [10]. It is used for reporting the per-UE capability for V2X sidelink communication.</w:t>
              </w:r>
            </w:ins>
          </w:p>
        </w:tc>
      </w:tr>
    </w:tbl>
    <w:p w14:paraId="1E5679A4" w14:textId="77777777" w:rsidR="008551E3" w:rsidRDefault="008551E3" w:rsidP="008551E3">
      <w:pPr>
        <w:overflowPunct w:val="0"/>
        <w:autoSpaceDE w:val="0"/>
        <w:autoSpaceDN w:val="0"/>
        <w:adjustRightInd w:val="0"/>
        <w:rPr>
          <w:ins w:id="71" w:author="NR-R16-UE-Cap" w:date="2020-06-11T10:34:00Z"/>
          <w:rFonts w:eastAsia="MS Mincho"/>
          <w:lang w:eastAsia="ja-JP"/>
        </w:rPr>
      </w:pPr>
    </w:p>
    <w:p w14:paraId="3098EBFD" w14:textId="77777777" w:rsidR="008551E3" w:rsidRDefault="008551E3">
      <w:pPr>
        <w:overflowPunct w:val="0"/>
        <w:autoSpaceDE w:val="0"/>
        <w:autoSpaceDN w:val="0"/>
        <w:adjustRightInd w:val="0"/>
        <w:rPr>
          <w:ins w:id="72" w:author="5G_V2X_NRSL-Core" w:date="2020-06-09T16:36:00Z"/>
          <w:rFonts w:eastAsia="MS Mincho"/>
          <w:lang w:eastAsia="ja-JP"/>
        </w:rPr>
      </w:pPr>
    </w:p>
    <w:p w14:paraId="51F92310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>
        <w:rPr>
          <w:rFonts w:eastAsia="Times New Roman"/>
          <w:i/>
          <w:lang w:eastAsia="ja-JP"/>
        </w:rPr>
        <w:t>Next Change</w:t>
      </w:r>
    </w:p>
    <w:p w14:paraId="5DC2FB5F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73" w:name="_Toc37068192"/>
      <w:bookmarkStart w:id="74" w:name="_Toc20426197"/>
      <w:bookmarkStart w:id="75" w:name="_Toc36836926"/>
      <w:bookmarkStart w:id="76" w:name="_Toc36757385"/>
      <w:bookmarkStart w:id="77" w:name="_Toc36843903"/>
      <w:bookmarkStart w:id="78" w:name="_Toc29321594"/>
      <w:r>
        <w:rPr>
          <w:rFonts w:ascii="Arial" w:eastAsia="Times New Roman" w:hAnsi="Arial"/>
          <w:sz w:val="24"/>
          <w:lang w:eastAsia="ja-JP"/>
        </w:rPr>
        <w:lastRenderedPageBreak/>
        <w:t>–</w:t>
      </w:r>
      <w:r>
        <w:rPr>
          <w:rFonts w:ascii="Arial" w:eastAsia="Times New Roman" w:hAnsi="Arial"/>
          <w:sz w:val="24"/>
          <w:lang w:eastAsia="ja-JP"/>
        </w:rPr>
        <w:tab/>
      </w:r>
      <w:bookmarkStart w:id="79" w:name="_Hlk726563"/>
      <w:r>
        <w:rPr>
          <w:rFonts w:ascii="Arial" w:eastAsia="Times New Roman" w:hAnsi="Arial"/>
          <w:i/>
          <w:sz w:val="24"/>
          <w:lang w:eastAsia="ja-JP"/>
        </w:rPr>
        <w:t>UE-NR-Capability</w:t>
      </w:r>
      <w:bookmarkEnd w:id="73"/>
      <w:bookmarkEnd w:id="74"/>
      <w:bookmarkEnd w:id="75"/>
      <w:bookmarkEnd w:id="76"/>
      <w:bookmarkEnd w:id="77"/>
      <w:bookmarkEnd w:id="78"/>
      <w:bookmarkEnd w:id="79"/>
    </w:p>
    <w:p w14:paraId="1C3259A9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UE-NR-Capability</w:t>
      </w:r>
      <w:r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52A65C52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>
        <w:rPr>
          <w:rFonts w:ascii="Arial" w:eastAsia="Times New Roman" w:hAnsi="Arial" w:cs="Arial"/>
          <w:b/>
          <w:i/>
          <w:lang w:eastAsia="ja-JP"/>
        </w:rPr>
        <w:t>UE-NR-Capability</w:t>
      </w:r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308A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084DCD5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-NR-CAPABILITY-START</w:t>
      </w:r>
    </w:p>
    <w:p w14:paraId="2BCA202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44114F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 ::=            SEQUENCE {</w:t>
      </w:r>
    </w:p>
    <w:p w14:paraId="4FCE57E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accessStratumRelease            AccessStratumRelease,</w:t>
      </w:r>
    </w:p>
    <w:p w14:paraId="3A0EB1F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pdcp-Parameters                 PDCP-Parameters,</w:t>
      </w:r>
    </w:p>
    <w:p w14:paraId="60CD953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49E316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27E1636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phy-Parameters                  Phy-Parameters,</w:t>
      </w:r>
    </w:p>
    <w:p w14:paraId="0CAFBC5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bookmarkStart w:id="80" w:name="_Hlk515667603"/>
      <w:r>
        <w:rPr>
          <w:rFonts w:ascii="Courier New" w:eastAsia="Times New Roman" w:hAnsi="Courier New" w:cs="Courier New"/>
          <w:sz w:val="16"/>
          <w:lang w:eastAsia="en-GB"/>
        </w:rPr>
        <w:t xml:space="preserve">    rf-Parameters                   RF-Parameters,</w:t>
      </w:r>
    </w:p>
    <w:bookmarkEnd w:id="80"/>
    <w:p w14:paraId="4CD91F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4099B5A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63D9DC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37F37D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1327B72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75AAEE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398B697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345A5F2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A00983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lateNonCriticalExtension        OCTET STRING                                                          OPTIONAL,</w:t>
      </w:r>
    </w:p>
    <w:p w14:paraId="53DB0E1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5B7E8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4B571C4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7E3940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30 ::=               SEQUENCE {</w:t>
      </w:r>
    </w:p>
    <w:p w14:paraId="20B27CA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7A65D22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2F3C5C8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39B603E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16C0877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731AA6B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6079BDC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397331B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3474E4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1933CA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bookmarkStart w:id="81" w:name="_Hlk726539"/>
      <w:r>
        <w:rPr>
          <w:rFonts w:ascii="Courier New" w:eastAsia="Times New Roman" w:hAnsi="Courier New" w:cs="Courier New"/>
          <w:sz w:val="16"/>
          <w:lang w:eastAsia="en-GB"/>
        </w:rPr>
        <w:t xml:space="preserve">UE-NR-Capability-v1540 </w:t>
      </w:r>
      <w:bookmarkEnd w:id="81"/>
      <w:r>
        <w:rPr>
          <w:rFonts w:ascii="Courier New" w:eastAsia="Times New Roman" w:hAnsi="Courier New" w:cs="Courier New"/>
          <w:sz w:val="16"/>
          <w:lang w:eastAsia="en-GB"/>
        </w:rPr>
        <w:t>::=              SEQUENCE {</w:t>
      </w:r>
    </w:p>
    <w:p w14:paraId="788BCA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25D93BC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19D72A1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6E779F2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7E21AE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6D37FBE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17C7453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52B69A9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4256076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9678F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lastRenderedPageBreak/>
        <w:t>UE-NR-Capability-v1550 ::=               SEQUENCE {</w:t>
      </w:r>
    </w:p>
    <w:p w14:paraId="14F076D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680C5D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3D7CAAB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2AED35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7EFE4F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60 ::=               SEQUENCE {</w:t>
      </w:r>
    </w:p>
    <w:p w14:paraId="093092F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27827A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53A9F9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3ADA256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5DD89AD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59B8B7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70 ::=               SEQUENCE {</w:t>
      </w:r>
    </w:p>
    <w:p w14:paraId="1E6DD0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75D5A5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onCriticalExtension                    UE-NR-Capability-v16xy                                        OPTIONAL</w:t>
      </w:r>
    </w:p>
    <w:p w14:paraId="202AC11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233F4F14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EC9681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6xy ::=               SEQUENCE {</w:t>
      </w:r>
    </w:p>
    <w:p w14:paraId="1FAA17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5B5B87A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61705E98" w14:textId="65111F49" w:rsidR="00687B2E" w:rsidRDefault="00FD7E1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nru-Parameters-r16                      NRU-Parameters-r16                                            OPTIONAL,</w:t>
      </w:r>
      <w:ins w:id="82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</w:p>
    <w:p w14:paraId="5CEA0D95" w14:textId="77777777" w:rsidR="008551E3" w:rsidRDefault="008551E3" w:rsidP="008551E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83" w:author="5G_V2X_NRSL-Core" w:date="2020-06-10T09:00:00Z"/>
          <w:rFonts w:ascii="Courier New" w:eastAsia="Times New Roman" w:hAnsi="Courier New" w:cs="Courier New"/>
          <w:sz w:val="16"/>
          <w:lang w:eastAsia="en-GB"/>
        </w:rPr>
      </w:pPr>
      <w:ins w:id="84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>sidelink-Parameters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Sidelink-ParametersEUTRA-r16                                  OPTIONAL,</w:t>
        </w:r>
      </w:ins>
    </w:p>
    <w:p w14:paraId="5AC1189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onCriticalExtension                    SEQUENCE {}                                                   OPTIONAL</w:t>
      </w:r>
    </w:p>
    <w:p w14:paraId="3CD9E4A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E25953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52D926F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XDD-Mode ::=         SEQUENCE {</w:t>
      </w:r>
    </w:p>
    <w:p w14:paraId="6FB85AA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0E7A5D6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075D52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223C0A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4605C28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FBC60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XDD-Mode-v1530 ::=    SEQUENCE {</w:t>
      </w:r>
    </w:p>
    <w:p w14:paraId="68D3716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eutra-ParametersXDD-Diff                 EUTRA-ParametersXDD-Diff</w:t>
      </w:r>
    </w:p>
    <w:p w14:paraId="12B34F3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3F3E5E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EC783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FRX-Mode ::= SEQUENCE {</w:t>
      </w:r>
    </w:p>
    <w:p w14:paraId="07078C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47ACDF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4E10C2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3F755F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2A93E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FRX-Mode-v1540 ::=    SEQUENCE {</w:t>
      </w:r>
    </w:p>
    <w:p w14:paraId="61C7963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40D9B2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AA6F31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1C814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NRU-Parameters-r16 ::=                   SEQUENCE {</w:t>
      </w:r>
    </w:p>
    <w:p w14:paraId="23BE51F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575C364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79BBDD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CCF2F8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-NR-CAPABILITY-STOP</w:t>
      </w:r>
    </w:p>
    <w:p w14:paraId="335F5E5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6CB39CE7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5FBC2A5B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2D9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 xml:space="preserve">UE-NR-Capability </w:t>
            </w:r>
            <w:r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704263D2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1C99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</w:p>
          <w:p w14:paraId="4F905CB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r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supportedBandCombinationList 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687B2E" w14:paraId="3190D76D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731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-CO-Measurements</w:t>
            </w:r>
          </w:p>
          <w:p w14:paraId="18D8005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1CA54CB0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E35A83A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sectPr w:rsidR="00687B2E">
      <w:headerReference w:type="even" r:id="rId14"/>
      <w:headerReference w:type="default" r:id="rId15"/>
      <w:headerReference w:type="first" r:id="rId16"/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DA1E1B" w14:textId="77777777" w:rsidR="00776CEC" w:rsidRDefault="00776CEC">
      <w:pPr>
        <w:spacing w:after="0" w:line="240" w:lineRule="auto"/>
      </w:pPr>
      <w:r>
        <w:separator/>
      </w:r>
    </w:p>
  </w:endnote>
  <w:endnote w:type="continuationSeparator" w:id="0">
    <w:p w14:paraId="009FE61E" w14:textId="77777777" w:rsidR="00776CEC" w:rsidRDefault="00776C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7CD910" w14:textId="77777777" w:rsidR="00776CEC" w:rsidRDefault="00776CEC">
      <w:pPr>
        <w:spacing w:after="0" w:line="240" w:lineRule="auto"/>
      </w:pPr>
      <w:r>
        <w:separator/>
      </w:r>
    </w:p>
  </w:footnote>
  <w:footnote w:type="continuationSeparator" w:id="0">
    <w:p w14:paraId="51731A45" w14:textId="77777777" w:rsidR="00776CEC" w:rsidRDefault="00776C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F2C8D" w14:textId="77777777" w:rsidR="00687B2E" w:rsidRDefault="00FD7E13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DDEA2" w14:textId="77777777" w:rsidR="00687B2E" w:rsidRDefault="00687B2E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1B49A6" w14:textId="77777777" w:rsidR="00687B2E" w:rsidRDefault="00FD7E13">
    <w:pPr>
      <w:pStyle w:val="ad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1FF2D" w14:textId="77777777" w:rsidR="00687B2E" w:rsidRDefault="00687B2E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92685E"/>
    <w:multiLevelType w:val="multilevel"/>
    <w:tmpl w:val="4392685E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40" w:hanging="420"/>
      </w:pPr>
    </w:lvl>
    <w:lvl w:ilvl="2">
      <w:start w:val="1"/>
      <w:numFmt w:val="lowerRoman"/>
      <w:lvlText w:val="%3."/>
      <w:lvlJc w:val="right"/>
      <w:pPr>
        <w:ind w:left="1360" w:hanging="420"/>
      </w:pPr>
    </w:lvl>
    <w:lvl w:ilvl="3">
      <w:start w:val="1"/>
      <w:numFmt w:val="decimal"/>
      <w:lvlText w:val="%4."/>
      <w:lvlJc w:val="left"/>
      <w:pPr>
        <w:ind w:left="1780" w:hanging="420"/>
      </w:pPr>
    </w:lvl>
    <w:lvl w:ilvl="4">
      <w:start w:val="1"/>
      <w:numFmt w:val="lowerLetter"/>
      <w:lvlText w:val="%5)"/>
      <w:lvlJc w:val="left"/>
      <w:pPr>
        <w:ind w:left="2200" w:hanging="420"/>
      </w:pPr>
    </w:lvl>
    <w:lvl w:ilvl="5">
      <w:start w:val="1"/>
      <w:numFmt w:val="lowerRoman"/>
      <w:lvlText w:val="%6."/>
      <w:lvlJc w:val="right"/>
      <w:pPr>
        <w:ind w:left="2620" w:hanging="420"/>
      </w:pPr>
    </w:lvl>
    <w:lvl w:ilvl="6">
      <w:start w:val="1"/>
      <w:numFmt w:val="decimal"/>
      <w:lvlText w:val="%7."/>
      <w:lvlJc w:val="left"/>
      <w:pPr>
        <w:ind w:left="3040" w:hanging="420"/>
      </w:pPr>
    </w:lvl>
    <w:lvl w:ilvl="7">
      <w:start w:val="1"/>
      <w:numFmt w:val="lowerLetter"/>
      <w:lvlText w:val="%8)"/>
      <w:lvlJc w:val="left"/>
      <w:pPr>
        <w:ind w:left="3460" w:hanging="420"/>
      </w:pPr>
    </w:lvl>
    <w:lvl w:ilvl="8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R-R16-UE-Cap">
    <w15:presenceInfo w15:providerId="None" w15:userId="NR-R16-UE-Cap"/>
  </w15:person>
  <w15:person w15:author="5G_V2X_NRSL-Core">
    <w15:presenceInfo w15:providerId="None" w15:userId="5G_V2X_NRSL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7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wNagEpmuTg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BC0"/>
    <w:rsid w:val="00063F98"/>
    <w:rsid w:val="00065E00"/>
    <w:rsid w:val="00085F43"/>
    <w:rsid w:val="00093A77"/>
    <w:rsid w:val="000A336D"/>
    <w:rsid w:val="000A6394"/>
    <w:rsid w:val="000B7FED"/>
    <w:rsid w:val="000C038A"/>
    <w:rsid w:val="000C16F1"/>
    <w:rsid w:val="000C6598"/>
    <w:rsid w:val="000D16E2"/>
    <w:rsid w:val="000D4523"/>
    <w:rsid w:val="000D63D1"/>
    <w:rsid w:val="000D6656"/>
    <w:rsid w:val="000E2429"/>
    <w:rsid w:val="000E5486"/>
    <w:rsid w:val="00100DD5"/>
    <w:rsid w:val="00101C45"/>
    <w:rsid w:val="00114788"/>
    <w:rsid w:val="00126677"/>
    <w:rsid w:val="00133905"/>
    <w:rsid w:val="00134EBB"/>
    <w:rsid w:val="001442B8"/>
    <w:rsid w:val="00145D43"/>
    <w:rsid w:val="00156B01"/>
    <w:rsid w:val="001747C6"/>
    <w:rsid w:val="0017565C"/>
    <w:rsid w:val="001849FA"/>
    <w:rsid w:val="00192B64"/>
    <w:rsid w:val="00192C46"/>
    <w:rsid w:val="00193BA8"/>
    <w:rsid w:val="00195EC2"/>
    <w:rsid w:val="00197BB0"/>
    <w:rsid w:val="001A059C"/>
    <w:rsid w:val="001A08B3"/>
    <w:rsid w:val="001A19FE"/>
    <w:rsid w:val="001A7B60"/>
    <w:rsid w:val="001B52F0"/>
    <w:rsid w:val="001B7A65"/>
    <w:rsid w:val="001D13DD"/>
    <w:rsid w:val="001D148A"/>
    <w:rsid w:val="001D5295"/>
    <w:rsid w:val="001D58A9"/>
    <w:rsid w:val="001E16C2"/>
    <w:rsid w:val="001E41F3"/>
    <w:rsid w:val="001E74C1"/>
    <w:rsid w:val="001F3987"/>
    <w:rsid w:val="0020681B"/>
    <w:rsid w:val="00221EF1"/>
    <w:rsid w:val="00227D1D"/>
    <w:rsid w:val="00234859"/>
    <w:rsid w:val="00243AC0"/>
    <w:rsid w:val="00245FD7"/>
    <w:rsid w:val="00254454"/>
    <w:rsid w:val="00254460"/>
    <w:rsid w:val="0026004D"/>
    <w:rsid w:val="002640DD"/>
    <w:rsid w:val="00275D12"/>
    <w:rsid w:val="00284FEB"/>
    <w:rsid w:val="002860C4"/>
    <w:rsid w:val="00291230"/>
    <w:rsid w:val="0029424A"/>
    <w:rsid w:val="002A1B70"/>
    <w:rsid w:val="002B3339"/>
    <w:rsid w:val="002B5741"/>
    <w:rsid w:val="002B7E04"/>
    <w:rsid w:val="002C5A35"/>
    <w:rsid w:val="002D39B7"/>
    <w:rsid w:val="002E34E2"/>
    <w:rsid w:val="002E67B6"/>
    <w:rsid w:val="002F00B0"/>
    <w:rsid w:val="002F24E0"/>
    <w:rsid w:val="00305409"/>
    <w:rsid w:val="00326ED8"/>
    <w:rsid w:val="003402F7"/>
    <w:rsid w:val="00346535"/>
    <w:rsid w:val="00354154"/>
    <w:rsid w:val="003609EF"/>
    <w:rsid w:val="0036231A"/>
    <w:rsid w:val="00374DD4"/>
    <w:rsid w:val="00374DDC"/>
    <w:rsid w:val="003827FD"/>
    <w:rsid w:val="003A10F0"/>
    <w:rsid w:val="003A44B7"/>
    <w:rsid w:val="003C4F5E"/>
    <w:rsid w:val="003E17C2"/>
    <w:rsid w:val="003E1A36"/>
    <w:rsid w:val="003E580C"/>
    <w:rsid w:val="003E6745"/>
    <w:rsid w:val="003F053D"/>
    <w:rsid w:val="00410371"/>
    <w:rsid w:val="00411327"/>
    <w:rsid w:val="00417FB7"/>
    <w:rsid w:val="004242F1"/>
    <w:rsid w:val="00435039"/>
    <w:rsid w:val="0044043E"/>
    <w:rsid w:val="00440A94"/>
    <w:rsid w:val="00445DF8"/>
    <w:rsid w:val="0044625A"/>
    <w:rsid w:val="0045042C"/>
    <w:rsid w:val="00452E61"/>
    <w:rsid w:val="0046503B"/>
    <w:rsid w:val="004817AB"/>
    <w:rsid w:val="00484D0F"/>
    <w:rsid w:val="004865C4"/>
    <w:rsid w:val="004A0494"/>
    <w:rsid w:val="004A2E92"/>
    <w:rsid w:val="004B2A42"/>
    <w:rsid w:val="004B75B7"/>
    <w:rsid w:val="004C19DF"/>
    <w:rsid w:val="004E0AFD"/>
    <w:rsid w:val="004E1692"/>
    <w:rsid w:val="004E544D"/>
    <w:rsid w:val="004E5544"/>
    <w:rsid w:val="004E5642"/>
    <w:rsid w:val="004F2132"/>
    <w:rsid w:val="004F3E10"/>
    <w:rsid w:val="00506F9F"/>
    <w:rsid w:val="0051580D"/>
    <w:rsid w:val="00517E59"/>
    <w:rsid w:val="00540523"/>
    <w:rsid w:val="00547111"/>
    <w:rsid w:val="00552609"/>
    <w:rsid w:val="005577DC"/>
    <w:rsid w:val="00570B2D"/>
    <w:rsid w:val="00570D64"/>
    <w:rsid w:val="00571D63"/>
    <w:rsid w:val="00592D74"/>
    <w:rsid w:val="00594C86"/>
    <w:rsid w:val="00595142"/>
    <w:rsid w:val="005A171A"/>
    <w:rsid w:val="005A2C03"/>
    <w:rsid w:val="005C7156"/>
    <w:rsid w:val="005D2210"/>
    <w:rsid w:val="005D790F"/>
    <w:rsid w:val="005E2C44"/>
    <w:rsid w:val="005E7E61"/>
    <w:rsid w:val="005F2964"/>
    <w:rsid w:val="005F2B6E"/>
    <w:rsid w:val="005F57E0"/>
    <w:rsid w:val="00607D36"/>
    <w:rsid w:val="00612530"/>
    <w:rsid w:val="00615050"/>
    <w:rsid w:val="00621188"/>
    <w:rsid w:val="006257ED"/>
    <w:rsid w:val="00625A7D"/>
    <w:rsid w:val="006316F7"/>
    <w:rsid w:val="00632EE1"/>
    <w:rsid w:val="00643C41"/>
    <w:rsid w:val="006464A1"/>
    <w:rsid w:val="0065193D"/>
    <w:rsid w:val="00652896"/>
    <w:rsid w:val="00662A60"/>
    <w:rsid w:val="006636B8"/>
    <w:rsid w:val="00664EF1"/>
    <w:rsid w:val="00666DB9"/>
    <w:rsid w:val="006676F8"/>
    <w:rsid w:val="00684345"/>
    <w:rsid w:val="00684419"/>
    <w:rsid w:val="00687B2E"/>
    <w:rsid w:val="00695808"/>
    <w:rsid w:val="006A3F4E"/>
    <w:rsid w:val="006A482E"/>
    <w:rsid w:val="006B46FB"/>
    <w:rsid w:val="006C1103"/>
    <w:rsid w:val="006D1E71"/>
    <w:rsid w:val="006D3E0A"/>
    <w:rsid w:val="006D769D"/>
    <w:rsid w:val="006E21FB"/>
    <w:rsid w:val="006E36B6"/>
    <w:rsid w:val="006F6F28"/>
    <w:rsid w:val="00725529"/>
    <w:rsid w:val="00727610"/>
    <w:rsid w:val="0073493C"/>
    <w:rsid w:val="007402B5"/>
    <w:rsid w:val="00744BD1"/>
    <w:rsid w:val="00750E60"/>
    <w:rsid w:val="007518F4"/>
    <w:rsid w:val="0075264D"/>
    <w:rsid w:val="00754AE6"/>
    <w:rsid w:val="00755549"/>
    <w:rsid w:val="00764C04"/>
    <w:rsid w:val="00776CEC"/>
    <w:rsid w:val="00787078"/>
    <w:rsid w:val="00792342"/>
    <w:rsid w:val="007977A8"/>
    <w:rsid w:val="007A3771"/>
    <w:rsid w:val="007B512A"/>
    <w:rsid w:val="007C2097"/>
    <w:rsid w:val="007C3816"/>
    <w:rsid w:val="007C6835"/>
    <w:rsid w:val="007D6A07"/>
    <w:rsid w:val="007E333A"/>
    <w:rsid w:val="007E61B2"/>
    <w:rsid w:val="007F3B45"/>
    <w:rsid w:val="007F7259"/>
    <w:rsid w:val="00801A90"/>
    <w:rsid w:val="00801AB5"/>
    <w:rsid w:val="008040A8"/>
    <w:rsid w:val="00817C54"/>
    <w:rsid w:val="00824949"/>
    <w:rsid w:val="008279FA"/>
    <w:rsid w:val="00833F31"/>
    <w:rsid w:val="00834CB6"/>
    <w:rsid w:val="00842BF6"/>
    <w:rsid w:val="00847287"/>
    <w:rsid w:val="008551E3"/>
    <w:rsid w:val="008626E7"/>
    <w:rsid w:val="00862EB2"/>
    <w:rsid w:val="00870EE7"/>
    <w:rsid w:val="008730C7"/>
    <w:rsid w:val="008863B9"/>
    <w:rsid w:val="008920BD"/>
    <w:rsid w:val="008A056B"/>
    <w:rsid w:val="008A45A6"/>
    <w:rsid w:val="008A5645"/>
    <w:rsid w:val="008A76A2"/>
    <w:rsid w:val="008B6002"/>
    <w:rsid w:val="008B77A5"/>
    <w:rsid w:val="008D35F0"/>
    <w:rsid w:val="008D73D6"/>
    <w:rsid w:val="008F686C"/>
    <w:rsid w:val="00906614"/>
    <w:rsid w:val="009148DE"/>
    <w:rsid w:val="0091616E"/>
    <w:rsid w:val="00934CA0"/>
    <w:rsid w:val="009403DC"/>
    <w:rsid w:val="00941E30"/>
    <w:rsid w:val="00944040"/>
    <w:rsid w:val="009624CC"/>
    <w:rsid w:val="009709AF"/>
    <w:rsid w:val="00974414"/>
    <w:rsid w:val="009765F2"/>
    <w:rsid w:val="009777D9"/>
    <w:rsid w:val="009848BE"/>
    <w:rsid w:val="009916FA"/>
    <w:rsid w:val="00991B88"/>
    <w:rsid w:val="0099791E"/>
    <w:rsid w:val="009A4DF3"/>
    <w:rsid w:val="009A5753"/>
    <w:rsid w:val="009A579D"/>
    <w:rsid w:val="009C59FA"/>
    <w:rsid w:val="009C7CDD"/>
    <w:rsid w:val="009D298C"/>
    <w:rsid w:val="009E3297"/>
    <w:rsid w:val="009F734F"/>
    <w:rsid w:val="00A0533B"/>
    <w:rsid w:val="00A246B6"/>
    <w:rsid w:val="00A2673E"/>
    <w:rsid w:val="00A30A22"/>
    <w:rsid w:val="00A30E36"/>
    <w:rsid w:val="00A33B2B"/>
    <w:rsid w:val="00A352DE"/>
    <w:rsid w:val="00A35FFD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70B7D"/>
    <w:rsid w:val="00A71A2B"/>
    <w:rsid w:val="00A7671C"/>
    <w:rsid w:val="00A95620"/>
    <w:rsid w:val="00A95A7D"/>
    <w:rsid w:val="00A95BA8"/>
    <w:rsid w:val="00AA2CBC"/>
    <w:rsid w:val="00AC25E3"/>
    <w:rsid w:val="00AC3F92"/>
    <w:rsid w:val="00AC5820"/>
    <w:rsid w:val="00AC6234"/>
    <w:rsid w:val="00AD1CD8"/>
    <w:rsid w:val="00AD3655"/>
    <w:rsid w:val="00AE32A4"/>
    <w:rsid w:val="00AF5DDE"/>
    <w:rsid w:val="00B03A56"/>
    <w:rsid w:val="00B17397"/>
    <w:rsid w:val="00B23FD3"/>
    <w:rsid w:val="00B258BB"/>
    <w:rsid w:val="00B272CE"/>
    <w:rsid w:val="00B27557"/>
    <w:rsid w:val="00B339C3"/>
    <w:rsid w:val="00B40F43"/>
    <w:rsid w:val="00B517AD"/>
    <w:rsid w:val="00B52C52"/>
    <w:rsid w:val="00B578CB"/>
    <w:rsid w:val="00B6093F"/>
    <w:rsid w:val="00B67B97"/>
    <w:rsid w:val="00B70A97"/>
    <w:rsid w:val="00B76B0B"/>
    <w:rsid w:val="00B8351E"/>
    <w:rsid w:val="00B87E7A"/>
    <w:rsid w:val="00B92539"/>
    <w:rsid w:val="00B968C8"/>
    <w:rsid w:val="00BA2D7E"/>
    <w:rsid w:val="00BA3EC5"/>
    <w:rsid w:val="00BA51D9"/>
    <w:rsid w:val="00BB0E59"/>
    <w:rsid w:val="00BB208A"/>
    <w:rsid w:val="00BB5DFC"/>
    <w:rsid w:val="00BB7A9D"/>
    <w:rsid w:val="00BC241E"/>
    <w:rsid w:val="00BD0551"/>
    <w:rsid w:val="00BD279D"/>
    <w:rsid w:val="00BD6BB8"/>
    <w:rsid w:val="00BE791B"/>
    <w:rsid w:val="00BF1632"/>
    <w:rsid w:val="00C001A0"/>
    <w:rsid w:val="00C00524"/>
    <w:rsid w:val="00C0514D"/>
    <w:rsid w:val="00C201DA"/>
    <w:rsid w:val="00C259D9"/>
    <w:rsid w:val="00C26900"/>
    <w:rsid w:val="00C27739"/>
    <w:rsid w:val="00C31A65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A435D"/>
    <w:rsid w:val="00CB7B46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3701C"/>
    <w:rsid w:val="00D4050E"/>
    <w:rsid w:val="00D44164"/>
    <w:rsid w:val="00D50255"/>
    <w:rsid w:val="00D524CF"/>
    <w:rsid w:val="00D66520"/>
    <w:rsid w:val="00D733A8"/>
    <w:rsid w:val="00D77A2A"/>
    <w:rsid w:val="00D8445C"/>
    <w:rsid w:val="00D935A1"/>
    <w:rsid w:val="00D979DA"/>
    <w:rsid w:val="00DB4F35"/>
    <w:rsid w:val="00DB7175"/>
    <w:rsid w:val="00DC4799"/>
    <w:rsid w:val="00DC7984"/>
    <w:rsid w:val="00DD235A"/>
    <w:rsid w:val="00DD6669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090F"/>
    <w:rsid w:val="00E53D43"/>
    <w:rsid w:val="00E710BA"/>
    <w:rsid w:val="00E75723"/>
    <w:rsid w:val="00E85AE9"/>
    <w:rsid w:val="00E86750"/>
    <w:rsid w:val="00EA45E7"/>
    <w:rsid w:val="00EA7D13"/>
    <w:rsid w:val="00EB09B7"/>
    <w:rsid w:val="00EB5BA9"/>
    <w:rsid w:val="00EC3AEA"/>
    <w:rsid w:val="00EC5E79"/>
    <w:rsid w:val="00EC7513"/>
    <w:rsid w:val="00ED1504"/>
    <w:rsid w:val="00ED1DD3"/>
    <w:rsid w:val="00ED4604"/>
    <w:rsid w:val="00EE72CE"/>
    <w:rsid w:val="00EE7D7C"/>
    <w:rsid w:val="00EF01F2"/>
    <w:rsid w:val="00EF25A3"/>
    <w:rsid w:val="00EF7952"/>
    <w:rsid w:val="00F025F1"/>
    <w:rsid w:val="00F2003A"/>
    <w:rsid w:val="00F22D7F"/>
    <w:rsid w:val="00F25D98"/>
    <w:rsid w:val="00F300FB"/>
    <w:rsid w:val="00F30959"/>
    <w:rsid w:val="00F32DC9"/>
    <w:rsid w:val="00F33F7F"/>
    <w:rsid w:val="00F373F2"/>
    <w:rsid w:val="00F45E3A"/>
    <w:rsid w:val="00F64962"/>
    <w:rsid w:val="00F70F2D"/>
    <w:rsid w:val="00F762FA"/>
    <w:rsid w:val="00F81A5A"/>
    <w:rsid w:val="00F86BBA"/>
    <w:rsid w:val="00F87B48"/>
    <w:rsid w:val="00FB6386"/>
    <w:rsid w:val="00FD080B"/>
    <w:rsid w:val="00FD7E13"/>
    <w:rsid w:val="00FE2B83"/>
    <w:rsid w:val="00FE6710"/>
    <w:rsid w:val="00FF059D"/>
    <w:rsid w:val="00FF095C"/>
    <w:rsid w:val="00FF2DF7"/>
    <w:rsid w:val="00FF33E8"/>
    <w:rsid w:val="00FF789B"/>
    <w:rsid w:val="274C1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BB5FB9"/>
  <w15:docId w15:val="{20EBC149-3A15-4F9D-A707-8150B3A82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/>
    <w:lsdException w:name="toc 9" w:semiHidden="1" w:uiPriority="39" w:qFormat="1"/>
    <w:lsdException w:name="Normal Indent" w:semiHidden="1" w:unhideWhenUsed="1"/>
    <w:lsdException w:name="footnote text" w:semiHidden="1"/>
    <w:lsdException w:name="annotation text" w:semiHidden="1" w:uiPriority="99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5" w:qFormat="1"/>
    <w:lsdException w:name="List Bullet 2" w:qFormat="1"/>
    <w:lsdException w:name="List Bullet 3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1">
    <w:name w:val="toc 7"/>
    <w:basedOn w:val="61"/>
    <w:next w:val="a"/>
    <w:uiPriority w:val="39"/>
    <w:semiHidden/>
    <w:qFormat/>
    <w:pPr>
      <w:ind w:left="2268" w:hanging="2268"/>
    </w:pPr>
  </w:style>
  <w:style w:type="paragraph" w:styleId="61">
    <w:name w:val="toc 6"/>
    <w:basedOn w:val="51"/>
    <w:next w:val="a"/>
    <w:uiPriority w:val="39"/>
    <w:semiHidden/>
    <w:qFormat/>
    <w:pPr>
      <w:ind w:left="1985" w:hanging="1985"/>
    </w:pPr>
  </w:style>
  <w:style w:type="paragraph" w:styleId="51">
    <w:name w:val="toc 5"/>
    <w:basedOn w:val="41"/>
    <w:next w:val="a"/>
    <w:uiPriority w:val="39"/>
    <w:semiHidden/>
    <w:qFormat/>
    <w:pPr>
      <w:ind w:left="1701" w:hanging="1701"/>
    </w:pPr>
  </w:style>
  <w:style w:type="paragraph" w:styleId="41">
    <w:name w:val="toc 4"/>
    <w:basedOn w:val="32"/>
    <w:next w:val="a"/>
    <w:uiPriority w:val="39"/>
    <w:semiHidden/>
    <w:qFormat/>
    <w:pPr>
      <w:ind w:left="1418" w:hanging="1418"/>
    </w:pPr>
  </w:style>
  <w:style w:type="paragraph" w:styleId="32">
    <w:name w:val="toc 3"/>
    <w:basedOn w:val="22"/>
    <w:next w:val="a"/>
    <w:uiPriority w:val="39"/>
    <w:semiHidden/>
    <w:qFormat/>
    <w:pPr>
      <w:ind w:left="1134" w:hanging="1134"/>
    </w:pPr>
  </w:style>
  <w:style w:type="paragraph" w:styleId="22">
    <w:name w:val="toc 2"/>
    <w:basedOn w:val="11"/>
    <w:next w:val="a"/>
    <w:uiPriority w:val="39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link w:val="a7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uiPriority w:val="99"/>
    <w:semiHidden/>
    <w:qFormat/>
  </w:style>
  <w:style w:type="paragraph" w:styleId="52">
    <w:name w:val="List Bullet 5"/>
    <w:basedOn w:val="42"/>
    <w:pPr>
      <w:ind w:left="1702"/>
    </w:pPr>
  </w:style>
  <w:style w:type="paragraph" w:styleId="81">
    <w:name w:val="toc 8"/>
    <w:basedOn w:val="11"/>
    <w:next w:val="a"/>
    <w:uiPriority w:val="39"/>
    <w:semiHidden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ab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qFormat/>
    <w:pPr>
      <w:jc w:val="center"/>
    </w:pPr>
    <w:rPr>
      <w:i/>
    </w:rPr>
  </w:style>
  <w:style w:type="paragraph" w:styleId="ad">
    <w:name w:val="header"/>
    <w:link w:val="af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link w:val="af1"/>
    <w:semiHidden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pPr>
      <w:ind w:left="1418"/>
    </w:pPr>
  </w:style>
  <w:style w:type="paragraph" w:styleId="91">
    <w:name w:val="toc 9"/>
    <w:basedOn w:val="81"/>
    <w:next w:val="a"/>
    <w:uiPriority w:val="39"/>
    <w:semiHidden/>
    <w:qFormat/>
    <w:pPr>
      <w:ind w:left="1418" w:hanging="1418"/>
    </w:pPr>
  </w:style>
  <w:style w:type="paragraph" w:styleId="12">
    <w:name w:val="index 1"/>
    <w:basedOn w:val="a"/>
    <w:next w:val="a"/>
    <w:semiHidden/>
    <w:pPr>
      <w:keepLines/>
      <w:spacing w:after="0"/>
    </w:pPr>
  </w:style>
  <w:style w:type="paragraph" w:styleId="25">
    <w:name w:val="index 2"/>
    <w:basedOn w:val="12"/>
    <w:next w:val="a"/>
    <w:semiHidden/>
    <w:pPr>
      <w:ind w:left="284"/>
    </w:pPr>
  </w:style>
  <w:style w:type="paragraph" w:styleId="af2">
    <w:name w:val="annotation subject"/>
    <w:basedOn w:val="a8"/>
    <w:next w:val="a8"/>
    <w:link w:val="af3"/>
    <w:semiHidden/>
    <w:qFormat/>
    <w:rPr>
      <w:b/>
      <w:bCs/>
    </w:rPr>
  </w:style>
  <w:style w:type="table" w:styleId="af4">
    <w:name w:val="Table Grid"/>
    <w:basedOn w:val="a1"/>
    <w:uiPriority w:val="39"/>
    <w:qFormat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Hyperlink"/>
    <w:qFormat/>
    <w:rPr>
      <w:color w:val="0000FF"/>
      <w:u w:val="single"/>
    </w:rPr>
  </w:style>
  <w:style w:type="character" w:styleId="af7">
    <w:name w:val="annotation reference"/>
    <w:semiHidden/>
    <w:qFormat/>
    <w:rPr>
      <w:sz w:val="16"/>
    </w:rPr>
  </w:style>
  <w:style w:type="character" w:styleId="af8">
    <w:name w:val="footnote reference"/>
    <w:semiHidden/>
    <w:rPr>
      <w:b/>
      <w:position w:val="6"/>
      <w:sz w:val="16"/>
    </w:rPr>
  </w:style>
  <w:style w:type="character" w:customStyle="1" w:styleId="ab">
    <w:name w:val="批注框文本 字符"/>
    <w:basedOn w:val="a0"/>
    <w:link w:val="aa"/>
    <w:semiHidden/>
    <w:rPr>
      <w:rFonts w:ascii="Tahoma" w:hAnsi="Tahoma" w:cs="Tahoma"/>
      <w:sz w:val="16"/>
      <w:szCs w:val="16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f1">
    <w:name w:val="脚注文本 字符"/>
    <w:basedOn w:val="a0"/>
    <w:link w:val="af0"/>
    <w:semiHidden/>
    <w:rPr>
      <w:rFonts w:ascii="Times New Roman" w:hAnsi="Times New Roman"/>
      <w:sz w:val="16"/>
      <w:lang w:val="en-GB" w:eastAsia="en-US"/>
    </w:rPr>
  </w:style>
  <w:style w:type="character" w:customStyle="1" w:styleId="a9">
    <w:name w:val="批注文字 字符"/>
    <w:basedOn w:val="a0"/>
    <w:link w:val="a8"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af">
    <w:name w:val="页眉 字符"/>
    <w:basedOn w:val="a0"/>
    <w:link w:val="ad"/>
    <w:rPr>
      <w:rFonts w:ascii="Arial" w:hAnsi="Arial"/>
      <w:b/>
      <w:sz w:val="18"/>
      <w:lang w:val="en-GB" w:eastAsia="en-US"/>
    </w:rPr>
  </w:style>
  <w:style w:type="character" w:customStyle="1" w:styleId="ae">
    <w:name w:val="页脚 字符"/>
    <w:basedOn w:val="a0"/>
    <w:link w:val="ac"/>
    <w:rPr>
      <w:rFonts w:ascii="Arial" w:hAnsi="Arial"/>
      <w:b/>
      <w:i/>
      <w:sz w:val="18"/>
      <w:lang w:val="en-GB" w:eastAsia="en-US"/>
    </w:rPr>
  </w:style>
  <w:style w:type="character" w:customStyle="1" w:styleId="a7">
    <w:name w:val="文档结构图 字符"/>
    <w:basedOn w:val="a0"/>
    <w:link w:val="a6"/>
    <w:semiHidden/>
    <w:rPr>
      <w:rFonts w:ascii="Tahoma" w:hAnsi="Tahoma" w:cs="Tahoma"/>
      <w:shd w:val="clear" w:color="auto" w:fill="000080"/>
      <w:lang w:val="en-GB" w:eastAsia="en-US"/>
    </w:rPr>
  </w:style>
  <w:style w:type="character" w:customStyle="1" w:styleId="af3">
    <w:name w:val="批注主题 字符"/>
    <w:basedOn w:val="a9"/>
    <w:link w:val="af2"/>
    <w:semiHidden/>
    <w:rPr>
      <w:rFonts w:ascii="Times New Roman" w:hAnsi="Times New Roman"/>
      <w:b/>
      <w:bCs/>
      <w:lang w:val="en-GB" w:eastAsia="en-US"/>
    </w:rPr>
  </w:style>
  <w:style w:type="paragraph" w:customStyle="1" w:styleId="13">
    <w:name w:val="修订1"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af9">
    <w:name w:val="列出段落 字符"/>
    <w:link w:val="afa"/>
    <w:uiPriority w:val="34"/>
    <w:qFormat/>
    <w:locked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basedOn w:val="a"/>
    <w:link w:val="af9"/>
    <w:uiPriority w:val="34"/>
    <w:qFormat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Pr>
      <w:rFonts w:ascii="Courier New" w:hAnsi="Courier New"/>
      <w:sz w:val="16"/>
      <w:lang w:val="en-GB" w:eastAsia="en-US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uiPriority w:val="99"/>
    <w:semiHidden/>
    <w:qFormat/>
    <w:pPr>
      <w:spacing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character" w:customStyle="1" w:styleId="B10Char">
    <w:name w:val="B10 Char"/>
    <w:basedOn w:val="B5Char"/>
    <w:link w:val="B10"/>
    <w:qFormat/>
    <w:locked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Pr>
      <w:rFonts w:ascii="Times New Roman" w:hAnsi="Times New Roman" w:cs="Times New Roman" w:hint="default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852C8DD-8B57-4792-AB69-4FCEE6B02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7</Pages>
  <Words>2236</Words>
  <Characters>12750</Characters>
  <Application>Microsoft Office Word</Application>
  <DocSecurity>0</DocSecurity>
  <Lines>106</Lines>
  <Paragraphs>29</Paragraphs>
  <ScaleCrop>false</ScaleCrop>
  <Company>3GPP Support Team</Company>
  <LinksUpToDate>false</LinksUpToDate>
  <CharactersWithSpaces>1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OPPO (Qianxi)</cp:lastModifiedBy>
  <cp:revision>13</cp:revision>
  <cp:lastPrinted>2411-12-31T15:59:00Z</cp:lastPrinted>
  <dcterms:created xsi:type="dcterms:W3CDTF">2020-06-11T02:27:00Z</dcterms:created>
  <dcterms:modified xsi:type="dcterms:W3CDTF">2020-06-1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411</vt:lpwstr>
  </property>
</Properties>
</file>